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77777777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4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77777777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4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182DB9AC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5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D38A9DE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6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71D96DD5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7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8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D576975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8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77777777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8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7777777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7917DC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0D3522CD" w14:textId="66A65D30" w:rsidR="009B07ED" w:rsidRPr="00ED0699" w:rsidRDefault="00000000" w:rsidP="009B07ED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2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5+0.25=1</m:t>
          </m:r>
        </m:oMath>
      </m:oMathPara>
    </w:p>
    <w:p w14:paraId="4372DB41" w14:textId="099E5ACA" w:rsidR="00ED0699" w:rsidRPr="00ED0699" w:rsidRDefault="00000000" w:rsidP="009B07ED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73A16D4A" w14:textId="09DF7B3D" w:rsidR="00914830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2</m:t>
                      </m:r>
                    </m:sub>
                  </m:sSub>
                </m:e>
              </m:rad>
            </m:den>
          </m:f>
        </m:oMath>
      </m:oMathPara>
    </w:p>
    <w:p w14:paraId="12EAA633" w14:textId="14323B2A" w:rsidR="008E271C" w:rsidRDefault="006F6195" w:rsidP="00914830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6651A424" wp14:editId="4B6217BA">
            <wp:extent cx="5384800" cy="4038600"/>
            <wp:effectExtent l="0" t="0" r="6350" b="0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517" cy="404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69ECF" w14:textId="77777777" w:rsidR="008E271C" w:rsidRDefault="008E271C" w:rsidP="00914830">
      <w:pPr>
        <w:keepNext/>
        <w:spacing w:after="0"/>
        <w:ind w:left="0"/>
        <w:jc w:val="center"/>
      </w:pPr>
    </w:p>
    <w:p w14:paraId="66375273" w14:textId="211FFB2A" w:rsidR="008E3549" w:rsidRDefault="00914830" w:rsidP="00052AB5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7917DC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41FAF609" w14:textId="53BD8AD0" w:rsidR="00ED0699" w:rsidRDefault="00ED0699" w:rsidP="00ED0699">
      <w:pPr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4790887A" w14:textId="7CF05CA1" w:rsidR="008F09EF" w:rsidRPr="008F09EF" w:rsidRDefault="000A1E83" w:rsidP="00F21E5F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2A96690B" w14:textId="77777777" w:rsidR="00ED0699" w:rsidRPr="00F21E5F" w:rsidRDefault="00ED0699" w:rsidP="00ED0699"/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7777777" w:rsidR="003F2DA2" w:rsidRDefault="003F2DA2" w:rsidP="003F2DA2">
      <w:pPr>
        <w:spacing w:after="0"/>
      </w:pPr>
      <w:r>
        <w:t>Here we represent the signals using the base functions.</w:t>
      </w:r>
    </w:p>
    <w:p w14:paraId="08F148EA" w14:textId="5BA148EC" w:rsidR="008E271C" w:rsidRDefault="008F09EF" w:rsidP="00052AB5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5066CF20">
            <wp:extent cx="4743161" cy="3536950"/>
            <wp:effectExtent l="0" t="0" r="635" b="6350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66" cy="3544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216A" w14:textId="77777777" w:rsidR="008F09EF" w:rsidRDefault="008F09EF" w:rsidP="008F09EF">
      <w:pPr>
        <w:pStyle w:val="Caption"/>
        <w:jc w:val="center"/>
      </w:pPr>
      <w:bookmarkStart w:id="5" w:name="_Toc135281079"/>
    </w:p>
    <w:p w14:paraId="73B9D386" w14:textId="204DF8EB" w:rsidR="00052AB5" w:rsidRDefault="00052AB5" w:rsidP="008F09EF">
      <w:pPr>
        <w:pStyle w:val="Caption"/>
        <w:jc w:val="center"/>
      </w:pPr>
      <w:r>
        <w:t xml:space="preserve">Figure </w:t>
      </w:r>
      <w:fldSimple w:instr=" SEQ Figure \* ARABIC ">
        <w:r w:rsidR="007917DC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5A73D7DD" w14:textId="77777777" w:rsidR="00052AB5" w:rsidRDefault="00052AB5" w:rsidP="008F09EF">
      <w:pPr>
        <w:ind w:left="0"/>
      </w:pPr>
    </w:p>
    <w:p w14:paraId="292D214A" w14:textId="77777777" w:rsidR="00052AB5" w:rsidRDefault="00052AB5" w:rsidP="00052AB5"/>
    <w:p w14:paraId="0DB6D18D" w14:textId="77777777" w:rsidR="00052AB5" w:rsidRPr="00052AB5" w:rsidRDefault="00052AB5" w:rsidP="008F09EF">
      <w:pPr>
        <w:ind w:left="0"/>
      </w:pPr>
    </w:p>
    <w:p w14:paraId="3991CC90" w14:textId="77777777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proofErr w:type="gramStart"/>
      <w:r w:rsidR="003F2DA2">
        <w:t>AWGN</w:t>
      </w:r>
      <w:bookmarkEnd w:id="6"/>
      <w:proofErr w:type="gramEnd"/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1EB5C391" w14:textId="77777777" w:rsidR="008E3549" w:rsidRDefault="003F2DA2" w:rsidP="00052AB5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p w14:paraId="3E1C497F" w14:textId="77777777" w:rsidR="00052AB5" w:rsidRDefault="00052AB5" w:rsidP="00052AB5">
      <w:pPr>
        <w:keepNext/>
        <w:spacing w:after="0"/>
        <w:ind w:left="0"/>
        <w:jc w:val="center"/>
        <w:rPr>
          <w:noProof/>
        </w:rPr>
      </w:pPr>
    </w:p>
    <w:p w14:paraId="5E3C7356" w14:textId="49928721" w:rsidR="008E271C" w:rsidRDefault="00C70C66" w:rsidP="00052AB5">
      <w:pPr>
        <w:keepNext/>
        <w:spacing w:after="0"/>
        <w:ind w:left="0"/>
        <w:jc w:val="center"/>
      </w:pPr>
      <w:r>
        <w:rPr>
          <w:noProof/>
        </w:rPr>
        <w:drawing>
          <wp:inline distT="0" distB="0" distL="0" distR="0" wp14:anchorId="03B8CE60" wp14:editId="4C1A8A3F">
            <wp:extent cx="3390900" cy="2544789"/>
            <wp:effectExtent l="0" t="0" r="0" b="8255"/>
            <wp:docPr id="12095505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2" cy="25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A127" w14:textId="1D4341DB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7917DC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35303920" w14:textId="77777777" w:rsidR="00052AB5" w:rsidRPr="002B1036" w:rsidRDefault="002B1036" w:rsidP="00052AB5">
      <w:pPr>
        <w:ind w:left="0"/>
        <w:rPr>
          <w:b/>
          <w:bCs/>
        </w:rPr>
      </w:pPr>
      <w:r>
        <w:rPr>
          <w:b/>
        </w:rPr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p w14:paraId="160C3FF1" w14:textId="3A31D8AA" w:rsidR="002B1036" w:rsidRDefault="00C70C66" w:rsidP="002B1036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7990B835" wp14:editId="72C64AA0">
            <wp:extent cx="3911600" cy="2935563"/>
            <wp:effectExtent l="0" t="0" r="0" b="0"/>
            <wp:docPr id="6182482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297" cy="293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77777777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7917DC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7FA61037" w14:textId="77777777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DFAFE55" w14:textId="22AE3F31" w:rsidR="00732B4D" w:rsidRDefault="00C70C66" w:rsidP="00C70C66">
      <w:pPr>
        <w:keepNext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14BA5D98" wp14:editId="34545784">
            <wp:extent cx="4089400" cy="3068997"/>
            <wp:effectExtent l="0" t="0" r="6350" b="0"/>
            <wp:docPr id="20252189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24" cy="307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E723" w14:textId="5E93A9E2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7917DC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6CC7C903" w:rsidR="00744B54" w:rsidRDefault="00262BF1" w:rsidP="00744B54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35CDBA47">
            <wp:simplePos x="0" y="0"/>
            <wp:positionH relativeFrom="column">
              <wp:posOffset>4400550</wp:posOffset>
            </wp:positionH>
            <wp:positionV relativeFrom="paragraph">
              <wp:posOffset>191135</wp:posOffset>
            </wp:positionV>
            <wp:extent cx="2914650" cy="244475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B54"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1C745C7A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</w:p>
    <w:p w14:paraId="4AC27049" w14:textId="06B98CCF" w:rsidR="000A1E83" w:rsidRPr="000A1E83" w:rsidRDefault="00262BF1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7E7C612B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”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77777777" w:rsidR="00262BF1" w:rsidRDefault="00262BF1" w:rsidP="00C30F38">
      <w:pPr>
        <w:tabs>
          <w:tab w:val="left" w:pos="1704"/>
        </w:tabs>
        <w:ind w:left="0"/>
      </w:pPr>
    </w:p>
    <w:p w14:paraId="7D4B579E" w14:textId="2E04BB37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85A01A5" w:rsidR="00C30F38" w:rsidRDefault="00BF339E" w:rsidP="00C30F38">
      <w:pPr>
        <w:tabs>
          <w:tab w:val="left" w:pos="1704"/>
        </w:tabs>
        <w:ind w:left="0"/>
      </w:pPr>
      <w:r>
        <w:t xml:space="preserve">It’s noticed that with the increase of the variance of the noise, the signal to noise ratio decreases then the </w:t>
      </w:r>
      <w:r w:rsidR="00BA6382">
        <w:t xml:space="preserve">probability of </w:t>
      </w:r>
      <w:r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77777777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77777777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rectangularPulse function</w:t>
      </w:r>
    </w:p>
    <w:p w14:paraId="022204EC" w14:textId="77777777" w:rsidR="00C30F38" w:rsidRPr="00C30F38" w:rsidRDefault="00C30F38" w:rsidP="00C30F38">
      <w:pPr>
        <w:pStyle w:val="ListParagraph"/>
        <w:numPr>
          <w:ilvl w:val="0"/>
          <w:numId w:val="6"/>
        </w:numPr>
      </w:pPr>
      <w:hyperlink r:id="rId16" w:history="1">
        <w:r w:rsidRPr="00C30F38">
          <w:rPr>
            <w:rStyle w:val="Hyperlink"/>
          </w:rPr>
          <w:t>Wikipedia</w:t>
        </w:r>
      </w:hyperlink>
    </w:p>
    <w:p w14:paraId="1F976C2F" w14:textId="77777777" w:rsidR="00C30F38" w:rsidRDefault="00C30F38" w:rsidP="00C30F38">
      <w:pPr>
        <w:tabs>
          <w:tab w:val="left" w:pos="1704"/>
        </w:tabs>
        <w:ind w:left="0"/>
      </w:pPr>
    </w:p>
    <w:p w14:paraId="65E211C1" w14:textId="77777777" w:rsidR="00BF339E" w:rsidRDefault="00BF339E" w:rsidP="00BF339E">
      <w:pPr>
        <w:tabs>
          <w:tab w:val="left" w:pos="1704"/>
        </w:tabs>
        <w:ind w:left="0"/>
      </w:pPr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003C3A95" w14:textId="77777777" w:rsidR="00633E27" w:rsidRDefault="00633E27" w:rsidP="00633E27">
      <w:pPr>
        <w:jc w:val="center"/>
      </w:pPr>
    </w:p>
    <w:p w14:paraId="21A01629" w14:textId="77777777" w:rsidR="00667355" w:rsidRDefault="00667355" w:rsidP="00633E27">
      <w:pPr>
        <w:jc w:val="center"/>
      </w:pPr>
    </w:p>
    <w:p w14:paraId="157EE6EF" w14:textId="77777777" w:rsidR="00667355" w:rsidRPr="00633E27" w:rsidRDefault="00667355" w:rsidP="00633E27">
      <w:pPr>
        <w:jc w:val="center"/>
      </w:pP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bookmarkStart w:id="14" w:name="_Toc135281095"/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5B815178" w14:textId="77777777" w:rsidR="00633E27" w:rsidRDefault="00633E27" w:rsidP="00633E27">
      <w:pPr>
        <w:jc w:val="center"/>
      </w:pPr>
    </w:p>
    <w:p w14:paraId="0B1F4B47" w14:textId="77777777" w:rsidR="00667355" w:rsidRDefault="00667355" w:rsidP="00633E27">
      <w:pPr>
        <w:jc w:val="center"/>
      </w:pPr>
    </w:p>
    <w:p w14:paraId="4A979EBC" w14:textId="77777777" w:rsidR="00667355" w:rsidRPr="00633E27" w:rsidRDefault="00667355" w:rsidP="00633E27">
      <w:pPr>
        <w:jc w:val="center"/>
      </w:pP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745A37B1" w14:textId="77777777" w:rsidR="003E4B61" w:rsidRDefault="003E4B61" w:rsidP="005F4A50">
      <w:pPr>
        <w:jc w:val="center"/>
      </w:pPr>
    </w:p>
    <w:p w14:paraId="441779DC" w14:textId="77777777" w:rsidR="00667355" w:rsidRDefault="00667355" w:rsidP="005F4A50">
      <w:pPr>
        <w:jc w:val="center"/>
      </w:pPr>
    </w:p>
    <w:p w14:paraId="53AAD0CD" w14:textId="77777777" w:rsidR="00667355" w:rsidRDefault="00667355" w:rsidP="005F4A50">
      <w:pPr>
        <w:jc w:val="center"/>
      </w:pPr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6F010053" w14:textId="77777777" w:rsidR="003E4B61" w:rsidRDefault="003E4B61" w:rsidP="00633E27">
      <w:pPr>
        <w:ind w:left="0"/>
        <w:jc w:val="center"/>
      </w:pPr>
    </w:p>
    <w:p w14:paraId="14767095" w14:textId="77777777" w:rsidR="00667355" w:rsidRDefault="00667355" w:rsidP="00633E27">
      <w:pPr>
        <w:ind w:left="0"/>
        <w:jc w:val="center"/>
      </w:pPr>
    </w:p>
    <w:p w14:paraId="1EC9C47F" w14:textId="77777777" w:rsidR="00667355" w:rsidRDefault="00667355" w:rsidP="00633E27">
      <w:pPr>
        <w:ind w:left="0"/>
        <w:jc w:val="center"/>
      </w:pPr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t>A.5 Code for effect of noise on the Signal space Representations</w:t>
      </w:r>
      <w:bookmarkEnd w:id="17"/>
    </w:p>
    <w:p w14:paraId="09B749C5" w14:textId="77777777" w:rsidR="00AA4833" w:rsidRDefault="00AA4833" w:rsidP="00633E27">
      <w:pPr>
        <w:ind w:left="0"/>
        <w:jc w:val="center"/>
      </w:pPr>
    </w:p>
    <w:p w14:paraId="5795CC81" w14:textId="77777777" w:rsidR="00633E27" w:rsidRPr="00633E27" w:rsidRDefault="00633E27" w:rsidP="00633E27">
      <w:pPr>
        <w:ind w:left="0"/>
        <w:jc w:val="center"/>
      </w:pPr>
    </w:p>
    <w:p w14:paraId="28D344B6" w14:textId="77777777" w:rsidR="008E3549" w:rsidRDefault="008E3549" w:rsidP="00B5735D">
      <w:pPr>
        <w:ind w:left="0"/>
        <w:jc w:val="center"/>
      </w:pPr>
    </w:p>
    <w:p w14:paraId="1E2F879F" w14:textId="021383EF" w:rsidR="00B5735D" w:rsidRDefault="009133FC" w:rsidP="00C30F38">
      <w:pPr>
        <w:ind w:left="0"/>
      </w:pPr>
      <w:r>
        <w:br w:type="page"/>
      </w:r>
    </w:p>
    <w:p w14:paraId="20729011" w14:textId="77777777" w:rsidR="00B5735D" w:rsidRDefault="00B5735D" w:rsidP="00B5735D">
      <w:pPr>
        <w:bidi/>
        <w:ind w:left="0"/>
      </w:pPr>
    </w:p>
    <w:p w14:paraId="660DA395" w14:textId="77777777" w:rsidR="00B5735D" w:rsidRDefault="00B5735D" w:rsidP="00B5735D">
      <w:pPr>
        <w:bidi/>
        <w:ind w:left="0"/>
      </w:pPr>
    </w:p>
    <w:p w14:paraId="344968F1" w14:textId="77777777" w:rsidR="0042574A" w:rsidRDefault="0042574A" w:rsidP="005F4A50">
      <w:pPr>
        <w:pBdr>
          <w:top w:val="nil"/>
          <w:left w:val="nil"/>
          <w:bottom w:val="nil"/>
          <w:right w:val="nil"/>
          <w:between w:val="nil"/>
        </w:pBdr>
        <w:ind w:left="0"/>
      </w:pPr>
    </w:p>
    <w:sectPr w:rsidR="0042574A" w:rsidSect="00F75CD8">
      <w:headerReference w:type="even" r:id="rId17"/>
      <w:headerReference w:type="default" r:id="rId18"/>
      <w:footerReference w:type="default" r:id="rId19"/>
      <w:pgSz w:w="12240" w:h="15840"/>
      <w:pgMar w:top="432" w:right="720" w:bottom="720" w:left="720" w:header="72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81CEF" w14:textId="77777777" w:rsidR="009B5F8A" w:rsidRDefault="009B5F8A">
      <w:pPr>
        <w:spacing w:after="0" w:line="240" w:lineRule="auto"/>
      </w:pPr>
      <w:r>
        <w:separator/>
      </w:r>
    </w:p>
  </w:endnote>
  <w:endnote w:type="continuationSeparator" w:id="0">
    <w:p w14:paraId="1EABB47B" w14:textId="77777777" w:rsidR="009B5F8A" w:rsidRDefault="009B5F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4C26A" w14:textId="77777777" w:rsidR="009B5F8A" w:rsidRDefault="009B5F8A">
      <w:pPr>
        <w:spacing w:after="0" w:line="240" w:lineRule="auto"/>
      </w:pPr>
      <w:r>
        <w:separator/>
      </w:r>
    </w:p>
  </w:footnote>
  <w:footnote w:type="continuationSeparator" w:id="0">
    <w:p w14:paraId="45558909" w14:textId="77777777" w:rsidR="009B5F8A" w:rsidRDefault="009B5F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kwrAUA1dbtnCwAAAA="/>
  </w:docVars>
  <w:rsids>
    <w:rsidRoot w:val="008E3549"/>
    <w:rsid w:val="00024053"/>
    <w:rsid w:val="00026AF3"/>
    <w:rsid w:val="000327C9"/>
    <w:rsid w:val="00050581"/>
    <w:rsid w:val="00052AB5"/>
    <w:rsid w:val="000946B4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90F0C"/>
    <w:rsid w:val="002B1036"/>
    <w:rsid w:val="0030101F"/>
    <w:rsid w:val="00303F00"/>
    <w:rsid w:val="00343845"/>
    <w:rsid w:val="003A3610"/>
    <w:rsid w:val="003D3442"/>
    <w:rsid w:val="003E4B61"/>
    <w:rsid w:val="003F2DA2"/>
    <w:rsid w:val="004107B6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B3D84"/>
    <w:rsid w:val="006E1329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F3A0F"/>
    <w:rsid w:val="00A2344E"/>
    <w:rsid w:val="00A72197"/>
    <w:rsid w:val="00A81836"/>
    <w:rsid w:val="00A96A23"/>
    <w:rsid w:val="00AA4833"/>
    <w:rsid w:val="00AE0A10"/>
    <w:rsid w:val="00B11636"/>
    <w:rsid w:val="00B5735D"/>
    <w:rsid w:val="00BA6382"/>
    <w:rsid w:val="00BC4B13"/>
    <w:rsid w:val="00BF339E"/>
    <w:rsid w:val="00C30F38"/>
    <w:rsid w:val="00C70C66"/>
    <w:rsid w:val="00CB0140"/>
    <w:rsid w:val="00CB63AB"/>
    <w:rsid w:val="00D50A2D"/>
    <w:rsid w:val="00D54212"/>
    <w:rsid w:val="00D96A3A"/>
    <w:rsid w:val="00DC0EB7"/>
    <w:rsid w:val="00E13E82"/>
    <w:rsid w:val="00E160D5"/>
    <w:rsid w:val="00E8518C"/>
    <w:rsid w:val="00EB20BA"/>
    <w:rsid w:val="00EC1800"/>
    <w:rsid w:val="00ED0699"/>
    <w:rsid w:val="00EE2252"/>
    <w:rsid w:val="00F12315"/>
    <w:rsid w:val="00F21E5F"/>
    <w:rsid w:val="00F47ADA"/>
    <w:rsid w:val="00F75CD8"/>
    <w:rsid w:val="00FA1B9F"/>
    <w:rsid w:val="00FB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7ED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Additive_white_Gaussian_noise#Effects_in_phasor_domai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g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Props1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0</Pages>
  <Words>717</Words>
  <Characters>40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13</cp:revision>
  <cp:lastPrinted>2020-06-05T20:40:00Z</cp:lastPrinted>
  <dcterms:created xsi:type="dcterms:W3CDTF">2023-05-18T02:56:00Z</dcterms:created>
  <dcterms:modified xsi:type="dcterms:W3CDTF">2023-05-2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